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90a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b43bf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6665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8ea7d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d181ea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5f53de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c5c752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87f645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59:55Z</dcterms:created>
  <dcterms:modified xsi:type="dcterms:W3CDTF">2022-01-18T15:59:55Z</dcterms:modified>
</cp:coreProperties>
</file>